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4D1A1" w14:textId="398D5065" w:rsidR="003B2E56" w:rsidRPr="00A43562" w:rsidRDefault="003B2E56">
      <w:pPr>
        <w:rPr>
          <w:b/>
          <w:bCs/>
          <w:sz w:val="36"/>
          <w:szCs w:val="36"/>
          <w:u w:val="single"/>
        </w:rPr>
      </w:pPr>
      <w:r w:rsidRPr="00A43562">
        <w:rPr>
          <w:b/>
          <w:bCs/>
          <w:sz w:val="36"/>
          <w:szCs w:val="36"/>
          <w:u w:val="single"/>
        </w:rPr>
        <w:t>Document prepared by Dr Mauricio Acuna</w:t>
      </w:r>
    </w:p>
    <w:p w14:paraId="7A2FE730" w14:textId="470DD67B" w:rsidR="003B2E56" w:rsidRDefault="00C2240D">
      <w:hyperlink r:id="rId4" w:history="1">
        <w:r w:rsidR="003B2E56" w:rsidRPr="002E5CFB">
          <w:rPr>
            <w:rStyle w:val="Hyperlink"/>
          </w:rPr>
          <w:t>macuna@usc.edu.au</w:t>
        </w:r>
      </w:hyperlink>
      <w:r w:rsidR="003B2E56">
        <w:t xml:space="preserve"> </w:t>
      </w:r>
    </w:p>
    <w:p w14:paraId="78EA15E1" w14:textId="1893DDC7" w:rsidR="00AB50A0" w:rsidRDefault="00C2240D">
      <w:hyperlink r:id="rId5" w:history="1">
        <w:r w:rsidR="00AB50A0" w:rsidRPr="002E5CFB">
          <w:rPr>
            <w:rStyle w:val="Hyperlink"/>
          </w:rPr>
          <w:t>https://www.linkedin.com/in/mauricio-acuna-71750329/</w:t>
        </w:r>
      </w:hyperlink>
      <w:r w:rsidR="00AB50A0">
        <w:t xml:space="preserve"> </w:t>
      </w:r>
    </w:p>
    <w:p w14:paraId="7BAFDDC0" w14:textId="24DB1360" w:rsidR="009F7485" w:rsidRDefault="009F7485"/>
    <w:p w14:paraId="038310D6" w14:textId="1D0EE25C" w:rsidR="009F7485" w:rsidRPr="009F7485" w:rsidRDefault="009F7485">
      <w:pPr>
        <w:rPr>
          <w:b/>
          <w:bCs/>
          <w:u w:val="single"/>
        </w:rPr>
      </w:pPr>
      <w:proofErr w:type="spellStart"/>
      <w:r w:rsidRPr="009F7485">
        <w:rPr>
          <w:b/>
          <w:bCs/>
          <w:u w:val="single"/>
        </w:rPr>
        <w:t>github</w:t>
      </w:r>
      <w:proofErr w:type="spellEnd"/>
      <w:r w:rsidRPr="009F7485">
        <w:rPr>
          <w:b/>
          <w:bCs/>
          <w:u w:val="single"/>
        </w:rPr>
        <w:t xml:space="preserve"> repository for this workshop</w:t>
      </w:r>
    </w:p>
    <w:p w14:paraId="68B917C2" w14:textId="3B7D829E" w:rsidR="009F7485" w:rsidRDefault="009F7485">
      <w:hyperlink r:id="rId6" w:history="1">
        <w:r w:rsidRPr="00336B4B">
          <w:rPr>
            <w:rStyle w:val="Hyperlink"/>
          </w:rPr>
          <w:t>https://github.com/acunam/PointCloud_files</w:t>
        </w:r>
      </w:hyperlink>
      <w:r>
        <w:t xml:space="preserve"> </w:t>
      </w:r>
    </w:p>
    <w:p w14:paraId="201954FE" w14:textId="06DE6234" w:rsidR="00BD3052" w:rsidRDefault="00BD3052"/>
    <w:p w14:paraId="1C6A14C6" w14:textId="7120F640" w:rsidR="00BD3052" w:rsidRPr="009F7485" w:rsidRDefault="009F7485">
      <w:pPr>
        <w:rPr>
          <w:b/>
          <w:bCs/>
          <w:u w:val="single"/>
        </w:rPr>
      </w:pPr>
      <w:r w:rsidRPr="009F7485">
        <w:rPr>
          <w:b/>
          <w:bCs/>
          <w:u w:val="single"/>
        </w:rPr>
        <w:t>Installing</w:t>
      </w:r>
      <w:r w:rsidR="00BD3052" w:rsidRPr="009F7485">
        <w:rPr>
          <w:b/>
          <w:bCs/>
          <w:u w:val="single"/>
        </w:rPr>
        <w:t xml:space="preserve"> Anaconda</w:t>
      </w:r>
    </w:p>
    <w:p w14:paraId="0E262B65" w14:textId="216AE288" w:rsidR="00BD3052" w:rsidRDefault="00BD3052">
      <w:hyperlink r:id="rId7" w:history="1">
        <w:r w:rsidRPr="00336B4B">
          <w:rPr>
            <w:rStyle w:val="Hyperlink"/>
          </w:rPr>
          <w:t>https://www.anaconda.com/products/distribution</w:t>
        </w:r>
      </w:hyperlink>
      <w:r>
        <w:t xml:space="preserve"> </w:t>
      </w:r>
    </w:p>
    <w:p w14:paraId="1C81437D" w14:textId="77777777" w:rsidR="009F7485" w:rsidRDefault="009F7485"/>
    <w:p w14:paraId="74B363E7" w14:textId="16CC5633" w:rsidR="00BD3052" w:rsidRPr="009F7485" w:rsidRDefault="00BD3052">
      <w:pPr>
        <w:rPr>
          <w:b/>
          <w:bCs/>
          <w:u w:val="single"/>
        </w:rPr>
      </w:pPr>
      <w:r w:rsidRPr="009F7485">
        <w:rPr>
          <w:b/>
          <w:bCs/>
          <w:u w:val="single"/>
        </w:rPr>
        <w:t xml:space="preserve">Installing </w:t>
      </w:r>
      <w:proofErr w:type="spellStart"/>
      <w:r w:rsidRPr="009F7485">
        <w:rPr>
          <w:b/>
          <w:bCs/>
          <w:u w:val="single"/>
        </w:rPr>
        <w:t>Miniconda</w:t>
      </w:r>
      <w:proofErr w:type="spellEnd"/>
    </w:p>
    <w:p w14:paraId="38138D76" w14:textId="5AAC742F" w:rsidR="00BD3052" w:rsidRDefault="009F7485">
      <w:hyperlink r:id="rId8" w:history="1">
        <w:r w:rsidRPr="00336B4B">
          <w:rPr>
            <w:rStyle w:val="Hyperlink"/>
          </w:rPr>
          <w:t>https://docs.conda.io/en/latest/miniconda.html</w:t>
        </w:r>
      </w:hyperlink>
      <w:r>
        <w:t xml:space="preserve"> </w:t>
      </w:r>
    </w:p>
    <w:p w14:paraId="3517B311" w14:textId="7AB91568" w:rsidR="00887352" w:rsidRPr="003B2E56" w:rsidRDefault="00887352">
      <w:pPr>
        <w:rPr>
          <w:b/>
          <w:bCs/>
        </w:rPr>
      </w:pPr>
    </w:p>
    <w:p w14:paraId="5DE9CED7" w14:textId="77777777" w:rsidR="003B2E56" w:rsidRDefault="003B2E56" w:rsidP="003B2E56">
      <w:pPr>
        <w:rPr>
          <w:b/>
          <w:bCs/>
          <w:u w:val="single"/>
        </w:rPr>
      </w:pPr>
      <w:r w:rsidRPr="00CC26C9">
        <w:rPr>
          <w:b/>
          <w:bCs/>
          <w:u w:val="single"/>
        </w:rPr>
        <w:t>Commands in console</w:t>
      </w:r>
    </w:p>
    <w:p w14:paraId="2977399C" w14:textId="77777777" w:rsidR="003B2E56" w:rsidRPr="003B2E56" w:rsidRDefault="003B2E56">
      <w:pPr>
        <w:rPr>
          <w:b/>
          <w:bCs/>
        </w:rPr>
      </w:pPr>
    </w:p>
    <w:p w14:paraId="74D9A0A1" w14:textId="0115B4A8" w:rsidR="00887352" w:rsidRDefault="00CC26C9">
      <w:pPr>
        <w:rPr>
          <w:b/>
          <w:bCs/>
        </w:rPr>
      </w:pPr>
      <w:r>
        <w:rPr>
          <w:b/>
          <w:bCs/>
        </w:rPr>
        <w:t xml:space="preserve">Creat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</w:t>
      </w:r>
    </w:p>
    <w:p w14:paraId="3973AA0F" w14:textId="4BF2B5A0" w:rsidR="00CC26C9" w:rsidRDefault="00CC26C9">
      <w:proofErr w:type="spellStart"/>
      <w:r w:rsidRPr="00CC26C9">
        <w:t>conda</w:t>
      </w:r>
      <w:proofErr w:type="spellEnd"/>
      <w:r w:rsidRPr="00CC26C9">
        <w:t xml:space="preserve"> create -n </w:t>
      </w:r>
      <w:r w:rsidRPr="009A1C57">
        <w:rPr>
          <w:b/>
          <w:bCs/>
        </w:rPr>
        <w:t>name-env</w:t>
      </w:r>
      <w:r w:rsidRPr="00CC26C9">
        <w:t xml:space="preserve"> python=3.x pip -y</w:t>
      </w:r>
    </w:p>
    <w:p w14:paraId="392E8DC6" w14:textId="4A01A5D1" w:rsidR="00435A81" w:rsidRDefault="00435A81"/>
    <w:p w14:paraId="3C43284E" w14:textId="39443D9B" w:rsidR="00435A81" w:rsidRPr="00435A81" w:rsidRDefault="00435A81">
      <w:pPr>
        <w:rPr>
          <w:b/>
          <w:bCs/>
        </w:rPr>
      </w:pPr>
      <w:r w:rsidRPr="00435A81">
        <w:rPr>
          <w:b/>
          <w:bCs/>
        </w:rPr>
        <w:t xml:space="preserve">Activate </w:t>
      </w:r>
      <w:proofErr w:type="spellStart"/>
      <w:r w:rsidRPr="00435A81">
        <w:rPr>
          <w:b/>
          <w:bCs/>
        </w:rPr>
        <w:t>Conda</w:t>
      </w:r>
      <w:proofErr w:type="spellEnd"/>
      <w:r w:rsidRPr="00435A81">
        <w:rPr>
          <w:b/>
          <w:bCs/>
        </w:rPr>
        <w:t xml:space="preserve"> virtual environment</w:t>
      </w:r>
    </w:p>
    <w:p w14:paraId="09FC35A9" w14:textId="666629BF" w:rsidR="00435A81" w:rsidRDefault="00435A81">
      <w:pPr>
        <w:rPr>
          <w:b/>
          <w:bCs/>
        </w:rPr>
      </w:pPr>
      <w:proofErr w:type="spellStart"/>
      <w:r>
        <w:t>conda</w:t>
      </w:r>
      <w:proofErr w:type="spellEnd"/>
      <w:r>
        <w:t xml:space="preserve"> activate </w:t>
      </w:r>
      <w:r w:rsidRPr="00435A81">
        <w:rPr>
          <w:b/>
          <w:bCs/>
        </w:rPr>
        <w:t>name-env</w:t>
      </w:r>
    </w:p>
    <w:p w14:paraId="785C6A10" w14:textId="0ED0FA30" w:rsidR="00435A81" w:rsidRDefault="00435A81">
      <w:pPr>
        <w:rPr>
          <w:b/>
          <w:bCs/>
        </w:rPr>
      </w:pPr>
    </w:p>
    <w:p w14:paraId="021ACD79" w14:textId="6CC5A9B0" w:rsidR="009A1C57" w:rsidRDefault="009A1C57">
      <w:pPr>
        <w:rPr>
          <w:b/>
          <w:bCs/>
        </w:rPr>
      </w:pPr>
      <w:r>
        <w:rPr>
          <w:b/>
          <w:bCs/>
        </w:rPr>
        <w:t xml:space="preserve">List 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s installed in pc</w:t>
      </w:r>
    </w:p>
    <w:p w14:paraId="6122CAF5" w14:textId="26FB80DB" w:rsidR="009A1C57" w:rsidRPr="009A1C57" w:rsidRDefault="009A1C57">
      <w:proofErr w:type="spellStart"/>
      <w:r w:rsidRPr="009A1C57">
        <w:t>conda</w:t>
      </w:r>
      <w:proofErr w:type="spellEnd"/>
      <w:r w:rsidRPr="009A1C57">
        <w:t xml:space="preserve"> env list</w:t>
      </w:r>
    </w:p>
    <w:p w14:paraId="06A6B524" w14:textId="09AB29A3" w:rsidR="00435A81" w:rsidRDefault="00435A81"/>
    <w:p w14:paraId="07343BA8" w14:textId="76026251" w:rsidR="009A1C57" w:rsidRDefault="009A1C57" w:rsidP="009A1C57">
      <w:pPr>
        <w:rPr>
          <w:b/>
          <w:bCs/>
        </w:rPr>
      </w:pPr>
      <w:r>
        <w:rPr>
          <w:b/>
          <w:bCs/>
        </w:rPr>
        <w:t xml:space="preserve">List 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libraries/packages installed on a specific virtual environment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06690D69" w14:textId="201CB4E7" w:rsidR="009A1C57" w:rsidRPr="00CC26C9" w:rsidRDefault="009A1C57">
      <w:proofErr w:type="spellStart"/>
      <w:r>
        <w:t>conda</w:t>
      </w:r>
      <w:proofErr w:type="spellEnd"/>
      <w:r>
        <w:t xml:space="preserve"> list</w:t>
      </w:r>
    </w:p>
    <w:p w14:paraId="63348AE8" w14:textId="77777777" w:rsidR="009A1C57" w:rsidRDefault="009A1C57">
      <w:pPr>
        <w:rPr>
          <w:b/>
          <w:bCs/>
        </w:rPr>
      </w:pPr>
    </w:p>
    <w:p w14:paraId="0E26AFD7" w14:textId="5482C306" w:rsidR="009A1C57" w:rsidRDefault="009A1C57" w:rsidP="009A1C57">
      <w:pPr>
        <w:rPr>
          <w:b/>
          <w:bCs/>
        </w:rPr>
      </w:pPr>
      <w:r>
        <w:rPr>
          <w:b/>
          <w:bCs/>
        </w:rPr>
        <w:t>Install a python package/library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36D8E046" w14:textId="3896B29F" w:rsidR="009A1C57" w:rsidRPr="009A1C57" w:rsidRDefault="009A1C57">
      <w:r>
        <w:t>p</w:t>
      </w:r>
      <w:r w:rsidRPr="009A1C57">
        <w:t xml:space="preserve">ip install </w:t>
      </w:r>
      <w:r w:rsidRPr="0048358F">
        <w:rPr>
          <w:b/>
          <w:bCs/>
        </w:rPr>
        <w:t>name-package</w:t>
      </w:r>
    </w:p>
    <w:p w14:paraId="3177160E" w14:textId="6F94F062" w:rsidR="009A1C57" w:rsidRPr="004157EA" w:rsidRDefault="009A1C57">
      <w:pPr>
        <w:rPr>
          <w:lang w:val="es-CL"/>
        </w:rPr>
      </w:pPr>
      <w:r w:rsidRPr="004157EA">
        <w:rPr>
          <w:lang w:val="es-CL"/>
        </w:rPr>
        <w:t xml:space="preserve">ex. </w:t>
      </w:r>
      <w:proofErr w:type="spellStart"/>
      <w:r w:rsidRPr="004157EA">
        <w:rPr>
          <w:lang w:val="es-CL"/>
        </w:rPr>
        <w:t>pip</w:t>
      </w:r>
      <w:proofErr w:type="spellEnd"/>
      <w:r w:rsidRPr="004157EA">
        <w:rPr>
          <w:lang w:val="es-CL"/>
        </w:rPr>
        <w:t xml:space="preserve"> </w:t>
      </w:r>
      <w:proofErr w:type="spellStart"/>
      <w:r w:rsidRPr="004157EA">
        <w:rPr>
          <w:lang w:val="es-CL"/>
        </w:rPr>
        <w:t>install</w:t>
      </w:r>
      <w:proofErr w:type="spellEnd"/>
      <w:r w:rsidRPr="004157EA">
        <w:rPr>
          <w:lang w:val="es-CL"/>
        </w:rPr>
        <w:t xml:space="preserve"> </w:t>
      </w:r>
      <w:proofErr w:type="spellStart"/>
      <w:r w:rsidRPr="004157EA">
        <w:rPr>
          <w:lang w:val="es-CL"/>
        </w:rPr>
        <w:t>numpy</w:t>
      </w:r>
      <w:proofErr w:type="spellEnd"/>
      <w:r w:rsidR="004157EA" w:rsidRPr="004157EA">
        <w:rPr>
          <w:lang w:val="es-CL"/>
        </w:rPr>
        <w:t xml:space="preserve"> pa</w:t>
      </w:r>
      <w:r w:rsidR="004157EA">
        <w:rPr>
          <w:lang w:val="es-CL"/>
        </w:rPr>
        <w:t xml:space="preserve">ndas </w:t>
      </w:r>
      <w:proofErr w:type="spellStart"/>
      <w:r w:rsidR="004157EA">
        <w:rPr>
          <w:lang w:val="es-CL"/>
        </w:rPr>
        <w:t>pptk</w:t>
      </w:r>
      <w:proofErr w:type="spellEnd"/>
      <w:r w:rsidR="004157EA">
        <w:rPr>
          <w:lang w:val="es-CL"/>
        </w:rPr>
        <w:t xml:space="preserve"> h5py</w:t>
      </w:r>
    </w:p>
    <w:p w14:paraId="02E80837" w14:textId="378091ED" w:rsidR="009A1C57" w:rsidRDefault="0070238A" w:rsidP="009A1C57">
      <w:pPr>
        <w:rPr>
          <w:b/>
          <w:bCs/>
        </w:rPr>
      </w:pPr>
      <w:r w:rsidRPr="0070238A">
        <w:rPr>
          <w:b/>
          <w:bCs/>
        </w:rPr>
        <w:lastRenderedPageBreak/>
        <w:t>Install</w:t>
      </w:r>
      <w:r>
        <w:rPr>
          <w:b/>
          <w:bCs/>
        </w:rPr>
        <w:t xml:space="preserve"> python packages</w:t>
      </w:r>
      <w:r w:rsidR="009A1C57">
        <w:rPr>
          <w:b/>
          <w:bCs/>
        </w:rPr>
        <w:t xml:space="preserve"> (virtual enviro</w:t>
      </w:r>
      <w:r w:rsidR="0048358F">
        <w:rPr>
          <w:b/>
          <w:bCs/>
        </w:rPr>
        <w:t>n</w:t>
      </w:r>
      <w:r w:rsidR="009A1C57">
        <w:rPr>
          <w:b/>
          <w:bCs/>
        </w:rPr>
        <w:t>ment must be activated)</w:t>
      </w:r>
    </w:p>
    <w:p w14:paraId="301FE7CB" w14:textId="1944BB33" w:rsidR="0070238A" w:rsidRDefault="0070238A">
      <w:r>
        <w:t>pip install -r requirements.txt</w:t>
      </w:r>
      <w:r w:rsidRPr="0070238A">
        <w:t xml:space="preserve"> </w:t>
      </w:r>
    </w:p>
    <w:p w14:paraId="12246509" w14:textId="30CFF4DE" w:rsidR="0070238A" w:rsidRDefault="0070238A"/>
    <w:p w14:paraId="2EBD777A" w14:textId="316422F5" w:rsidR="009A1C57" w:rsidRDefault="0070238A" w:rsidP="009A1C57">
      <w:pPr>
        <w:rPr>
          <w:b/>
          <w:bCs/>
        </w:rPr>
      </w:pPr>
      <w:r w:rsidRPr="0070238A">
        <w:rPr>
          <w:b/>
          <w:bCs/>
        </w:rPr>
        <w:t xml:space="preserve">Install </w:t>
      </w:r>
      <w:proofErr w:type="spellStart"/>
      <w:r w:rsidRPr="0070238A">
        <w:rPr>
          <w:b/>
          <w:bCs/>
        </w:rPr>
        <w:t>laspy</w:t>
      </w:r>
      <w:proofErr w:type="spellEnd"/>
      <w:r w:rsidR="009A1C57">
        <w:rPr>
          <w:b/>
          <w:bCs/>
        </w:rPr>
        <w:t xml:space="preserve"> </w:t>
      </w:r>
      <w:r w:rsidR="00021398">
        <w:rPr>
          <w:b/>
          <w:bCs/>
        </w:rPr>
        <w:t xml:space="preserve">and opend3d </w:t>
      </w:r>
      <w:r w:rsidR="009A1C57">
        <w:rPr>
          <w:b/>
          <w:bCs/>
        </w:rPr>
        <w:t>(virtual environment must be activated)</w:t>
      </w:r>
    </w:p>
    <w:p w14:paraId="546A2C52" w14:textId="0F48265A" w:rsidR="007C6FC0" w:rsidRDefault="0070238A">
      <w:proofErr w:type="spellStart"/>
      <w:r w:rsidRPr="0070238A">
        <w:t>conda</w:t>
      </w:r>
      <w:proofErr w:type="spellEnd"/>
      <w:r w:rsidRPr="0070238A">
        <w:t xml:space="preserve"> install -c </w:t>
      </w:r>
      <w:proofErr w:type="spellStart"/>
      <w:r w:rsidRPr="0070238A">
        <w:t>conda</w:t>
      </w:r>
      <w:proofErr w:type="spellEnd"/>
      <w:r w:rsidRPr="0070238A">
        <w:t xml:space="preserve">-forge </w:t>
      </w:r>
      <w:proofErr w:type="spellStart"/>
      <w:r w:rsidRPr="0070238A">
        <w:t>laspy</w:t>
      </w:r>
      <w:proofErr w:type="spellEnd"/>
    </w:p>
    <w:p w14:paraId="5DF400F1" w14:textId="74D50ADE" w:rsidR="00DF360D" w:rsidRDefault="00DF360D"/>
    <w:p w14:paraId="2C0EE760" w14:textId="4FDF8128" w:rsidR="00DF360D" w:rsidRDefault="00DF360D">
      <w:r>
        <w:t>pip install open3d</w:t>
      </w:r>
      <w:r w:rsidR="00034A0C">
        <w:t xml:space="preserve"> --upgrade</w:t>
      </w:r>
    </w:p>
    <w:p w14:paraId="7F01C322" w14:textId="77777777" w:rsidR="00CA2FC0" w:rsidRDefault="00CA2FC0"/>
    <w:p w14:paraId="729D049D" w14:textId="2833D7FF" w:rsidR="00CA2FC0" w:rsidRDefault="00CA2FC0" w:rsidP="00CA2FC0">
      <w:pPr>
        <w:rPr>
          <w:b/>
          <w:bCs/>
        </w:rPr>
      </w:pPr>
      <w:r w:rsidRPr="00CA2FC0">
        <w:rPr>
          <w:b/>
          <w:bCs/>
        </w:rPr>
        <w:t xml:space="preserve">Install kernel for </w:t>
      </w:r>
      <w:proofErr w:type="spellStart"/>
      <w:r w:rsidRPr="00CA2FC0">
        <w:rPr>
          <w:b/>
          <w:bCs/>
        </w:rPr>
        <w:t>Jupyter</w:t>
      </w:r>
      <w:proofErr w:type="spellEnd"/>
      <w:r w:rsidRPr="00CA2FC0">
        <w:rPr>
          <w:b/>
          <w:bCs/>
        </w:rPr>
        <w:t xml:space="preserve"> Notebook</w:t>
      </w:r>
      <w:r>
        <w:rPr>
          <w:b/>
          <w:bCs/>
        </w:rPr>
        <w:t xml:space="preserve"> (virtual environment must be activated)</w:t>
      </w:r>
    </w:p>
    <w:p w14:paraId="4441EB08" w14:textId="1EEDC2CD" w:rsidR="00A43562" w:rsidRDefault="00A43562" w:rsidP="00CA2FC0">
      <w:proofErr w:type="spellStart"/>
      <w:r w:rsidRPr="00A43562">
        <w:t>conda</w:t>
      </w:r>
      <w:proofErr w:type="spellEnd"/>
      <w:r w:rsidRPr="00A43562">
        <w:t xml:space="preserve"> install </w:t>
      </w:r>
      <w:proofErr w:type="spellStart"/>
      <w:r w:rsidRPr="00A43562">
        <w:t>nb_conda</w:t>
      </w:r>
      <w:proofErr w:type="spellEnd"/>
      <w:r w:rsidRPr="00A43562">
        <w:t xml:space="preserve"> </w:t>
      </w:r>
      <w:proofErr w:type="spellStart"/>
      <w:r w:rsidRPr="00A43562">
        <w:t>nb_conda_kernels</w:t>
      </w:r>
      <w:proofErr w:type="spellEnd"/>
    </w:p>
    <w:p w14:paraId="67F2155F" w14:textId="5FF9DAB4" w:rsidR="00CA2FC0" w:rsidRPr="00DF360D" w:rsidRDefault="00DF360D" w:rsidP="00CA2FC0">
      <w:r w:rsidRPr="00DF360D">
        <w:t xml:space="preserve">pip install </w:t>
      </w:r>
      <w:proofErr w:type="spellStart"/>
      <w:r w:rsidRPr="00DF360D">
        <w:t>ipykernel</w:t>
      </w:r>
      <w:proofErr w:type="spellEnd"/>
    </w:p>
    <w:p w14:paraId="29132EDF" w14:textId="77777777" w:rsidR="00DF360D" w:rsidRDefault="00DF360D" w:rsidP="00CA2FC0">
      <w:pPr>
        <w:rPr>
          <w:b/>
          <w:bCs/>
        </w:rPr>
      </w:pPr>
    </w:p>
    <w:p w14:paraId="507CF92B" w14:textId="77777777" w:rsidR="00CA2FC0" w:rsidRDefault="00CA2FC0" w:rsidP="00CA2FC0">
      <w:pPr>
        <w:rPr>
          <w:b/>
          <w:bCs/>
        </w:rPr>
      </w:pPr>
      <w:r w:rsidRPr="00CA2FC0">
        <w:rPr>
          <w:b/>
          <w:bCs/>
        </w:rPr>
        <w:t xml:space="preserve">Open </w:t>
      </w:r>
      <w:proofErr w:type="spellStart"/>
      <w:r>
        <w:rPr>
          <w:b/>
          <w:bCs/>
        </w:rPr>
        <w:t>J</w:t>
      </w:r>
      <w:r w:rsidRPr="00CA2FC0">
        <w:rPr>
          <w:b/>
          <w:bCs/>
        </w:rPr>
        <w:t>upyter</w:t>
      </w:r>
      <w:proofErr w:type="spellEnd"/>
      <w:r w:rsidRPr="00CA2FC0">
        <w:rPr>
          <w:b/>
          <w:bCs/>
        </w:rPr>
        <w:t xml:space="preserve"> Notebook</w:t>
      </w:r>
      <w:r>
        <w:rPr>
          <w:b/>
          <w:bCs/>
        </w:rPr>
        <w:t xml:space="preserve"> (virtual environment must be activated)</w:t>
      </w:r>
    </w:p>
    <w:p w14:paraId="656FB585" w14:textId="27F2AF56" w:rsidR="00CA2FC0" w:rsidRDefault="00CA2FC0" w:rsidP="00CA2FC0">
      <w:proofErr w:type="spellStart"/>
      <w:r>
        <w:t>jupyter</w:t>
      </w:r>
      <w:proofErr w:type="spellEnd"/>
      <w:r>
        <w:t xml:space="preserve"> notebook</w:t>
      </w:r>
    </w:p>
    <w:p w14:paraId="243D3C74" w14:textId="77777777" w:rsidR="00620ED1" w:rsidRDefault="00620ED1" w:rsidP="00CA2FC0"/>
    <w:p w14:paraId="600AA3A9" w14:textId="221C923B" w:rsidR="00DE2201" w:rsidRPr="00DE2201" w:rsidRDefault="00CA2FC0">
      <w:pPr>
        <w:rPr>
          <w:b/>
          <w:bCs/>
        </w:rPr>
      </w:pPr>
      <w:r>
        <w:rPr>
          <w:b/>
          <w:bCs/>
        </w:rPr>
        <w:t>R</w:t>
      </w:r>
      <w:r w:rsidR="00DE2201" w:rsidRPr="00DE2201">
        <w:rPr>
          <w:b/>
          <w:bCs/>
        </w:rPr>
        <w:t xml:space="preserve">emove </w:t>
      </w:r>
      <w:proofErr w:type="spellStart"/>
      <w:r w:rsidR="00DE2201" w:rsidRPr="00DE2201">
        <w:rPr>
          <w:b/>
          <w:bCs/>
        </w:rPr>
        <w:t>Conda</w:t>
      </w:r>
      <w:proofErr w:type="spellEnd"/>
      <w:r w:rsidR="00DE2201" w:rsidRPr="00DE2201">
        <w:rPr>
          <w:b/>
          <w:bCs/>
        </w:rPr>
        <w:t xml:space="preserve"> virtual environment</w:t>
      </w:r>
    </w:p>
    <w:p w14:paraId="60EE41C4" w14:textId="523CE373" w:rsidR="00DE2201" w:rsidRDefault="00DE2201">
      <w:proofErr w:type="spellStart"/>
      <w:r w:rsidRPr="00DE2201">
        <w:t>conda</w:t>
      </w:r>
      <w:proofErr w:type="spellEnd"/>
      <w:r w:rsidRPr="00DE2201">
        <w:t xml:space="preserve"> remove --name </w:t>
      </w:r>
      <w:r w:rsidRPr="00DE2201">
        <w:rPr>
          <w:b/>
          <w:bCs/>
        </w:rPr>
        <w:t>name-env</w:t>
      </w:r>
      <w:r w:rsidRPr="00DE2201">
        <w:t xml:space="preserve"> --all</w:t>
      </w:r>
    </w:p>
    <w:p w14:paraId="2FD54845" w14:textId="442ED81F" w:rsidR="00CA2FC0" w:rsidRDefault="00CA2FC0"/>
    <w:p w14:paraId="168E806B" w14:textId="77777777" w:rsidR="00CA2FC0" w:rsidRDefault="00CA2FC0"/>
    <w:p w14:paraId="65905BBB" w14:textId="77777777" w:rsidR="00CA2FC0" w:rsidRDefault="00CA2FC0"/>
    <w:p w14:paraId="1080E732" w14:textId="77777777" w:rsidR="00DE2201" w:rsidRDefault="00DE2201"/>
    <w:sectPr w:rsidR="00DE2201" w:rsidSect="00E17B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S0tLA0tjAzMbNQ0lEKTi0uzszPAykwrQUAruGwcywAAAA="/>
  </w:docVars>
  <w:rsids>
    <w:rsidRoot w:val="00332C67"/>
    <w:rsid w:val="00021398"/>
    <w:rsid w:val="00034A0C"/>
    <w:rsid w:val="00251E1E"/>
    <w:rsid w:val="00332C67"/>
    <w:rsid w:val="003B2E56"/>
    <w:rsid w:val="004157EA"/>
    <w:rsid w:val="00435A81"/>
    <w:rsid w:val="0048358F"/>
    <w:rsid w:val="00620ED1"/>
    <w:rsid w:val="0070238A"/>
    <w:rsid w:val="007C6FC0"/>
    <w:rsid w:val="00887352"/>
    <w:rsid w:val="009A1C57"/>
    <w:rsid w:val="009F7485"/>
    <w:rsid w:val="00A43562"/>
    <w:rsid w:val="00AB50A0"/>
    <w:rsid w:val="00BD3052"/>
    <w:rsid w:val="00C2240D"/>
    <w:rsid w:val="00CA2FC0"/>
    <w:rsid w:val="00CC26C9"/>
    <w:rsid w:val="00DE2201"/>
    <w:rsid w:val="00DF360D"/>
    <w:rsid w:val="00E17B21"/>
    <w:rsid w:val="00E447AB"/>
    <w:rsid w:val="00F2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BEC"/>
  <w15:chartTrackingRefBased/>
  <w15:docId w15:val="{C1E6DC2B-5750-45E6-B1C3-9FFFB03D8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E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nda.io/en/latest/miniconda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naconda.com/products/distributi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cunam/PointCloud_files" TargetMode="External"/><Relationship Id="rId5" Type="http://schemas.openxmlformats.org/officeDocument/2006/relationships/hyperlink" Target="https://www.linkedin.com/in/mauricio-acuna-71750329/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macuna@usc.edu.a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9</TotalTime>
  <Pages>2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Acuna</dc:creator>
  <cp:keywords/>
  <dc:description/>
  <cp:lastModifiedBy>Mauricio Acuna</cp:lastModifiedBy>
  <cp:revision>17</cp:revision>
  <dcterms:created xsi:type="dcterms:W3CDTF">2022-11-30T02:33:00Z</dcterms:created>
  <dcterms:modified xsi:type="dcterms:W3CDTF">2023-01-03T07:12:00Z</dcterms:modified>
</cp:coreProperties>
</file>